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6.7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.84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7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3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7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8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: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.8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7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2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9T12:51:08Z</dcterms:created>
  <dcterms:modified xsi:type="dcterms:W3CDTF">2025-01-19T1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